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erospace Engineer position at [Company Name] in Melbourne, Australia. As a dedicated and innovative aerospace professional with a passion for advancing cutting-edge technologies, I am excited about the opportunity to contribute to your organization’s mission of excellence in aerospace engineering. With my extensive experience in aerodynamic design, propulsion systems, and project management, coupled with a deep understanding of the unique demands of the Australian aerospace industry, I am confident in my ability to add value to your team.</w:t>
      </w:r>
    </w:p>
    <w:p>
      <w:pPr>
        <w:pStyle w:val="BodyText"/>
      </w:pPr>
      <w:r>
        <w:t xml:space="preserve">Having pursued my academic and professional journey in Melbourne, Australia, I have developed a strong foundation in aerospace engineering principles while immersing myself in the region’s dynamic technological landscape. Melbourne is home to some of Australia’s leading aerospace research institutions and companies, such as [insert relevant local organizations if applicable], which have shaped my perspective on the importance of innovation and collaboration in this field. My background includes hands-on work with advanced simulation tools, flight dynamics analysis, and sustainable aviation solutions—skills that align seamlessly with the priorities of [Company Name] as a forward-thinking organization in Australia Melbourne.</w:t>
      </w:r>
    </w:p>
    <w:p>
      <w:pPr>
        <w:pStyle w:val="BodyText"/>
      </w:pPr>
      <w:r>
        <w:t xml:space="preserve">During my career, I have consistently demonstrated a commitment to precision, problem-solving, and teamwork. For instance, while working at [Previous Company/Institution], I led a team to design and optimize a next-generation aircraft component using computational fluid dynamics (CFD) software. This project not only improved fuel efficiency by 15% but also earned recognition from the Australian Aeronautics and Space Association. My ability to translate complex engineering concepts into practical, scalable solutions has been a cornerstone of my professional success. Furthermore, my experience with ISO standards, aviation regulations, and international collaboration has prepared me to navigate the multifaceted challenges of modern aerospace projects.</w:t>
      </w:r>
    </w:p>
    <w:p>
      <w:pPr>
        <w:pStyle w:val="BodyText"/>
      </w:pPr>
      <w:r>
        <w:t xml:space="preserve">What draws me specifically to [Company Name] is your reputation for pioneering sustainable and technologically advanced aerospace systems. Melbourne’s role as a hub for aerospace innovation in Australia makes this location particularly appealing. I am eager to contribute my expertise in areas such as spacecraft design, propulsion systems, and materials science while learning from the industry’s brightest minds in this vibrant city. The opportunity to work on projects that align with Australia’s growing focus on space exploration and renewable energy solutions is deeply motivating.</w:t>
      </w:r>
    </w:p>
    <w:p>
      <w:pPr>
        <w:pStyle w:val="BodyText"/>
      </w:pPr>
      <w:r>
        <w:t xml:space="preserve">My academic qualifications include a [Your Degree] in Aerospace Engineering from [University Name], where I graduated with honors. This was followed by a [Master’s/PhD, if applicable] in [Specialization, e.g., Aerodynamics or Systems Engineering], which further honed my analytical and technical skills. Additionally, I have actively participated in professional development programs such as [mention any relevant certifications or workshops], ensuring that my knowledge remains current with global trends. These experiences have equipped me to tackle complex engineering challenges while maintaining a strong ethical and environmental consciousness—a value that is increasingly critical in the aerospace industry.</w:t>
      </w:r>
    </w:p>
    <w:p>
      <w:pPr>
        <w:pStyle w:val="BodyText"/>
      </w:pPr>
      <w:r>
        <w:t xml:space="preserve">One of my greatest strengths is my ability to collaborate across disciplines. In Melbourne, I have worked alongside engineers, scientists, and policymakers to develop solutions for regional aviation challenges. This experience taught me the importance of clear communication and adaptability in multidisciplinary teams. For example, during a recent project with [Local Organization], I coordinated with software developers and data analysts to integrate AI-driven predictive maintenance systems into aircraft operations. This initiative not only reduced downtime but also set a benchmark for innovation in Australia Melbourne’s aerospace sector.</w:t>
      </w:r>
    </w:p>
    <w:p>
      <w:pPr>
        <w:pStyle w:val="BodyText"/>
      </w:pPr>
      <w:r>
        <w:t xml:space="preserve">I am particularly drawn to the culture of [Company Name], which emphasizes creativity, integrity, and a commitment to excellence. I believe my proactive approach and technical expertise will complement your team’s goals while contributing to the continued growth of Australia’s aerospace industry. Melbourne’s strategic location as a gateway to Asia-Pacific markets also aligns with my desire to work on projects with global impact.</w:t>
      </w:r>
    </w:p>
    <w:p>
      <w:pPr>
        <w:pStyle w:val="BodyText"/>
      </w:pPr>
      <w:r>
        <w:t xml:space="preserve">In addition to my technical skills, I bring a strong sense of curiosity and a dedication to lifelong learning. I regularly attend industry conferences such as the Australian Aeronautics Conference and engage with professional networks like the Royal Aeronautical Society. These activities keep me informed about emerging technologies, including additive manufacturing, hypersonic flight, and satellite systems—areas that are rapidly shaping the future of aerospace engineering in Australia Melbourne.</w:t>
      </w:r>
    </w:p>
    <w:p>
      <w:pPr>
        <w:pStyle w:val="BodyText"/>
      </w:pPr>
      <w:r>
        <w:t xml:space="preserve">I am eager to bring my expertise in aerospace engineering to [Company Name] and contribute to your vision of pushing the boundaries of what is possible. I would welcome the opportunity to discuss how my background, skills, and passion for innovation align with your organization’s objectives. Thank you for considering my application. I look forward to the possibility of contributing to [Company Name]’s success in Australia Melbourn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39:34Z</dcterms:created>
  <dcterms:modified xsi:type="dcterms:W3CDTF">2026-07-21T03:39:34Z</dcterms:modified>
</cp:coreProperties>
</file>

<file path=docProps/custom.xml><?xml version="1.0" encoding="utf-8"?>
<Properties xmlns="http://schemas.openxmlformats.org/officeDocument/2006/custom-properties" xmlns:vt="http://schemas.openxmlformats.org/officeDocument/2006/docPropsVTypes"/>
</file>